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4356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5759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22515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21981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2825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628724" cy="163629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0244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43897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6162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83867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2870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хмаров Роман Рафаильевич</dc:creator>
  <dc:language>ru-RU</dc:language>
  <cp:keywords/>
  <dcterms:created xsi:type="dcterms:W3CDTF">2024-03-18T10:51:43Z</dcterms:created>
  <dcterms:modified xsi:type="dcterms:W3CDTF">2024-03-18T1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